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4BE64F" w14:textId="283474C2" w:rsidR="002000E4" w:rsidRPr="00EB22A1" w:rsidRDefault="002000E4">
      <w:pPr>
        <w:rPr>
          <w:b/>
          <w:bCs/>
          <w:sz w:val="24"/>
          <w:szCs w:val="24"/>
        </w:rPr>
      </w:pPr>
      <w:r w:rsidRPr="00EB22A1">
        <w:rPr>
          <w:b/>
          <w:bCs/>
          <w:sz w:val="24"/>
          <w:szCs w:val="24"/>
        </w:rPr>
        <w:t>Video Link:</w:t>
      </w:r>
    </w:p>
    <w:p w14:paraId="67138AEC" w14:textId="4C4A2F30" w:rsidR="007B56A1" w:rsidRDefault="002000E4">
      <w:hyperlink r:id="rId4" w:history="1">
        <w:r w:rsidRPr="002000E4">
          <w:rPr>
            <w:rStyle w:val="Hyperlink"/>
          </w:rPr>
          <w:t>https://drive.google.com/file/d/135MVw6PmlBONxGimvYze47yCH9tvPomd/view?usp=sharing</w:t>
        </w:r>
      </w:hyperlink>
    </w:p>
    <w:sectPr w:rsidR="007B56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xsDQwMjMwNTUyNzFU0lEKTi0uzszPAykwrAUACAqzzSwAAAA="/>
  </w:docVars>
  <w:rsids>
    <w:rsidRoot w:val="00C47887"/>
    <w:rsid w:val="002000E4"/>
    <w:rsid w:val="007B56A1"/>
    <w:rsid w:val="00C47887"/>
    <w:rsid w:val="00EB2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832B6"/>
  <w15:chartTrackingRefBased/>
  <w15:docId w15:val="{1D1383FB-AE1F-4FDA-88C5-4FACF55C3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00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00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rive.google.com/file/d/135MVw6PmlBONxGimvYze47yCH9tvPomd/view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 Younas</dc:creator>
  <cp:keywords/>
  <dc:description/>
  <cp:lastModifiedBy>Sami Younas</cp:lastModifiedBy>
  <cp:revision>4</cp:revision>
  <dcterms:created xsi:type="dcterms:W3CDTF">2021-03-29T10:57:00Z</dcterms:created>
  <dcterms:modified xsi:type="dcterms:W3CDTF">2021-03-29T10:57:00Z</dcterms:modified>
</cp:coreProperties>
</file>